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791242" w14:textId="6FBC0CEA" w:rsidR="00C95CE8" w:rsidRPr="00240B3F" w:rsidRDefault="00A01A89">
      <w:pPr>
        <w:rPr>
          <w:sz w:val="36"/>
          <w:szCs w:val="36"/>
        </w:rPr>
      </w:pPr>
      <w:proofErr w:type="spellStart"/>
      <w:r w:rsidRPr="00240B3F">
        <w:rPr>
          <w:sz w:val="36"/>
          <w:szCs w:val="36"/>
        </w:rPr>
        <w:t>Modeshift</w:t>
      </w:r>
      <w:proofErr w:type="spellEnd"/>
      <w:r w:rsidRPr="00240B3F">
        <w:rPr>
          <w:sz w:val="36"/>
          <w:szCs w:val="36"/>
        </w:rPr>
        <w:t xml:space="preserve"> Guide for Users</w:t>
      </w:r>
    </w:p>
    <w:p w14:paraId="2DC1FA9A" w14:textId="05B7C0D6" w:rsidR="00A01A89" w:rsidRDefault="00A01A89"/>
    <w:p w14:paraId="756D91E1" w14:textId="65B2B73A" w:rsidR="00A01A89" w:rsidRPr="002A5CEE" w:rsidRDefault="00A01A89">
      <w:pPr>
        <w:rPr>
          <w:sz w:val="28"/>
          <w:szCs w:val="28"/>
        </w:rPr>
      </w:pPr>
      <w:r w:rsidRPr="002A5CEE">
        <w:rPr>
          <w:sz w:val="28"/>
          <w:szCs w:val="28"/>
        </w:rPr>
        <w:t>How to view your profile</w:t>
      </w:r>
    </w:p>
    <w:p w14:paraId="142C2468" w14:textId="29860F47" w:rsidR="00A01A89" w:rsidRDefault="00A01A89">
      <w:r>
        <w:t>Once logged in, members can view their profile by clicking on their name or on ‘My Profile’.</w:t>
      </w:r>
    </w:p>
    <w:p w14:paraId="3DC3AA00" w14:textId="6B4DDED0" w:rsidR="00A01A89" w:rsidRDefault="00A01A89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4DBBB2" wp14:editId="30264EC1">
                <wp:simplePos x="0" y="0"/>
                <wp:positionH relativeFrom="column">
                  <wp:posOffset>2311400</wp:posOffset>
                </wp:positionH>
                <wp:positionV relativeFrom="paragraph">
                  <wp:posOffset>1197610</wp:posOffset>
                </wp:positionV>
                <wp:extent cx="679450" cy="444500"/>
                <wp:effectExtent l="0" t="0" r="25400" b="1270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9450" cy="4445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6D050C" id="Oval 3" o:spid="_x0000_s1026" style="position:absolute;margin-left:182pt;margin-top:94.3pt;width:53.5pt;height: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" filled="f" strokecolor="#ed7d31 [3205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8DC3C7" wp14:editId="394807FA">
                <wp:simplePos x="0" y="0"/>
                <wp:positionH relativeFrom="column">
                  <wp:posOffset>2565400</wp:posOffset>
                </wp:positionH>
                <wp:positionV relativeFrom="paragraph">
                  <wp:posOffset>292735</wp:posOffset>
                </wp:positionV>
                <wp:extent cx="571500" cy="336550"/>
                <wp:effectExtent l="0" t="0" r="19050" b="2540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3365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077B8F5" id="Oval 2" o:spid="_x0000_s1026" style="position:absolute;margin-left:202pt;margin-top:23.05pt;width:45pt;height:2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" filled="f" strokecolor="#ed7d31 [3205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076E286B" wp14:editId="43D8AD15">
            <wp:extent cx="3273563" cy="1644412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770" t="9258" r="2171" b="5850"/>
                    <a:stretch/>
                  </pic:blipFill>
                  <pic:spPr bwMode="auto">
                    <a:xfrm>
                      <a:off x="0" y="0"/>
                      <a:ext cx="3314849" cy="16651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69D477" w14:textId="2B890534" w:rsidR="00A01A89" w:rsidRDefault="00A01A89"/>
    <w:p w14:paraId="42995775" w14:textId="472515EB" w:rsidR="00A01A89" w:rsidRDefault="00A01A89">
      <w:r>
        <w:t>The profile page includes icons to provide access to information that is relevant to you.</w:t>
      </w:r>
    </w:p>
    <w:p w14:paraId="74C6BC79" w14:textId="07396193" w:rsidR="00A01A89" w:rsidRDefault="00A01A89"/>
    <w:p w14:paraId="3F61025E" w14:textId="3DCAB6D9" w:rsidR="00A01A89" w:rsidRDefault="00A01A89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E72DB2D" wp14:editId="2F3C77BF">
                <wp:simplePos x="0" y="0"/>
                <wp:positionH relativeFrom="column">
                  <wp:posOffset>152400</wp:posOffset>
                </wp:positionH>
                <wp:positionV relativeFrom="paragraph">
                  <wp:posOffset>222885</wp:posOffset>
                </wp:positionV>
                <wp:extent cx="3121025" cy="762000"/>
                <wp:effectExtent l="0" t="0" r="22225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1025" cy="7620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513BB33" id="Oval 5" o:spid="_x0000_s1026" style="position:absolute;margin-left:12pt;margin-top:17.55pt;width:245.75pt;height:60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" filled="f" strokecolor="#ed7d31 [3205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5B717365" wp14:editId="3B942BEE">
            <wp:extent cx="4345817" cy="130164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8864" r="8265" b="42288"/>
                    <a:stretch/>
                  </pic:blipFill>
                  <pic:spPr bwMode="auto">
                    <a:xfrm>
                      <a:off x="0" y="0"/>
                      <a:ext cx="4385086" cy="1313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060752" w14:textId="127CCF39" w:rsidR="00A01A89" w:rsidRDefault="00A01A89">
      <w:r w:rsidRPr="002A5CEE">
        <w:rPr>
          <w:b/>
          <w:bCs/>
        </w:rPr>
        <w:t>Activity</w:t>
      </w:r>
      <w:r>
        <w:t xml:space="preserve"> logs your recent activity on the </w:t>
      </w:r>
      <w:proofErr w:type="spellStart"/>
      <w:r>
        <w:t>Modeshift</w:t>
      </w:r>
      <w:proofErr w:type="spellEnd"/>
      <w:r>
        <w:t xml:space="preserve"> website</w:t>
      </w:r>
    </w:p>
    <w:p w14:paraId="59267275" w14:textId="260B69C2" w:rsidR="00A01A89" w:rsidRDefault="00A01A89">
      <w:r w:rsidRPr="002A5CEE">
        <w:rPr>
          <w:b/>
          <w:bCs/>
        </w:rPr>
        <w:t>Profile</w:t>
      </w:r>
      <w:r>
        <w:t xml:space="preserve"> enables you to change your profile picture and edit your details</w:t>
      </w:r>
    </w:p>
    <w:p w14:paraId="1EE4F598" w14:textId="48A80519" w:rsidR="00A01A89" w:rsidRDefault="00A01A89">
      <w:r w:rsidRPr="002A5CEE">
        <w:rPr>
          <w:b/>
          <w:bCs/>
        </w:rPr>
        <w:t>Notifications</w:t>
      </w:r>
      <w:r>
        <w:t xml:space="preserve"> show</w:t>
      </w:r>
      <w:r w:rsidR="002A5CEE">
        <w:t xml:space="preserve"> information that relates directly to you</w:t>
      </w:r>
    </w:p>
    <w:p w14:paraId="7C275AD8" w14:textId="18F78A52" w:rsidR="002A5CEE" w:rsidRDefault="002A5CEE">
      <w:r w:rsidRPr="002A5CEE">
        <w:rPr>
          <w:b/>
          <w:bCs/>
        </w:rPr>
        <w:t>Messages</w:t>
      </w:r>
      <w:r>
        <w:t xml:space="preserve"> from other members are shown here</w:t>
      </w:r>
    </w:p>
    <w:p w14:paraId="3B13C728" w14:textId="70D878C1" w:rsidR="002A5CEE" w:rsidRPr="008E4EEB" w:rsidRDefault="002A5CEE">
      <w:r w:rsidRPr="002A5CEE">
        <w:rPr>
          <w:b/>
          <w:bCs/>
        </w:rPr>
        <w:t xml:space="preserve">Friends </w:t>
      </w:r>
      <w:r w:rsidRPr="002A5CEE">
        <w:t xml:space="preserve">include friendship requests </w:t>
      </w:r>
      <w:r w:rsidRPr="008E4EEB">
        <w:t xml:space="preserve">that you can accept </w:t>
      </w:r>
      <w:r w:rsidR="00E71A9E">
        <w:t>and a list of contacts</w:t>
      </w:r>
    </w:p>
    <w:p w14:paraId="7549509C" w14:textId="3B9D7ACD" w:rsidR="002A5CEE" w:rsidRDefault="002A5CEE">
      <w:r w:rsidRPr="002A5CEE">
        <w:rPr>
          <w:b/>
          <w:bCs/>
        </w:rPr>
        <w:t>Groups</w:t>
      </w:r>
      <w:r>
        <w:t xml:space="preserve"> show the organisations that you are associated with on this website</w:t>
      </w:r>
    </w:p>
    <w:p w14:paraId="4E22B815" w14:textId="237CD986" w:rsidR="002A5CEE" w:rsidRDefault="002A5CEE">
      <w:r w:rsidRPr="002A5CEE">
        <w:rPr>
          <w:b/>
          <w:bCs/>
        </w:rPr>
        <w:t>Forums</w:t>
      </w:r>
      <w:r>
        <w:t xml:space="preserve"> show</w:t>
      </w:r>
      <w:r w:rsidR="00E71A9E">
        <w:t xml:space="preserve"> the comments and interaction on any forums that you have engaged in</w:t>
      </w:r>
    </w:p>
    <w:p w14:paraId="4911F277" w14:textId="508F9F4A" w:rsidR="002A5CEE" w:rsidRDefault="002A5CEE"/>
    <w:p w14:paraId="743BD5AD" w14:textId="77777777" w:rsidR="00240B3F" w:rsidRDefault="00240B3F">
      <w:pPr>
        <w:rPr>
          <w:sz w:val="28"/>
          <w:szCs w:val="28"/>
        </w:rPr>
      </w:pPr>
    </w:p>
    <w:p w14:paraId="175D3456" w14:textId="77777777" w:rsidR="00240B3F" w:rsidRDefault="00240B3F">
      <w:pPr>
        <w:rPr>
          <w:sz w:val="28"/>
          <w:szCs w:val="28"/>
        </w:rPr>
      </w:pPr>
    </w:p>
    <w:p w14:paraId="370CAB31" w14:textId="77777777" w:rsidR="00240B3F" w:rsidRDefault="00240B3F">
      <w:pPr>
        <w:rPr>
          <w:sz w:val="28"/>
          <w:szCs w:val="28"/>
        </w:rPr>
      </w:pPr>
    </w:p>
    <w:p w14:paraId="30DEAE7A" w14:textId="6DAD93D1" w:rsidR="002A5CEE" w:rsidRDefault="002A5CEE">
      <w:pPr>
        <w:rPr>
          <w:sz w:val="28"/>
          <w:szCs w:val="28"/>
        </w:rPr>
      </w:pPr>
      <w:r w:rsidRPr="002A5CEE">
        <w:rPr>
          <w:sz w:val="28"/>
          <w:szCs w:val="28"/>
        </w:rPr>
        <w:lastRenderedPageBreak/>
        <w:t xml:space="preserve">How to connect with Friends </w:t>
      </w:r>
    </w:p>
    <w:p w14:paraId="375F9617" w14:textId="5644A8A5" w:rsidR="00E71A9E" w:rsidRDefault="002A5CEE" w:rsidP="00240B3F">
      <w:r>
        <w:t xml:space="preserve">We encourage engagement through the </w:t>
      </w:r>
      <w:r w:rsidR="00E71A9E">
        <w:t xml:space="preserve">member </w:t>
      </w:r>
      <w:r>
        <w:t xml:space="preserve">forums. </w:t>
      </w:r>
      <w:r w:rsidR="00E71A9E">
        <w:t>The latest</w:t>
      </w:r>
      <w:r w:rsidR="00E71A9E">
        <w:t xml:space="preserve"> group discussion and sharing of good practice</w:t>
      </w:r>
      <w:r w:rsidR="00E71A9E">
        <w:t xml:space="preserve"> can be found by clicking on Forums in the member section on the right of the page</w:t>
      </w:r>
      <w:r w:rsidR="00E71A9E">
        <w:t>. We encourage you to get actively involved with discussions where you can add value to other members.</w:t>
      </w:r>
    </w:p>
    <w:p w14:paraId="749FE987" w14:textId="68C70D8C" w:rsidR="00240B3F" w:rsidRPr="002A5CEE" w:rsidRDefault="002A5CEE" w:rsidP="00240B3F">
      <w:r>
        <w:t>When it is useful to continue discussions on a 1:1 or small group basis, the option to request friends or message other members can be seen below their profile picture.</w:t>
      </w:r>
      <w:r w:rsidR="00240B3F">
        <w:t xml:space="preserve"> </w:t>
      </w:r>
      <w:r w:rsidR="00240B3F">
        <w:t xml:space="preserve">We do not have a list of members for you to find connections. </w:t>
      </w:r>
    </w:p>
    <w:p w14:paraId="6D134C8E" w14:textId="511159B3" w:rsidR="00240B3F" w:rsidRDefault="002A5CEE">
      <w:r>
        <w:t xml:space="preserve">If you make a friend request, it has to be approved </w:t>
      </w:r>
      <w:r w:rsidR="00240B3F">
        <w:t>for a connection to be made.</w:t>
      </w:r>
    </w:p>
    <w:p w14:paraId="2887078B" w14:textId="18F834FE" w:rsidR="002A5CEE" w:rsidRDefault="002A5CEE"/>
    <w:p w14:paraId="0515C56D" w14:textId="18750A06" w:rsidR="00240B3F" w:rsidRPr="00240B3F" w:rsidRDefault="00240B3F">
      <w:pPr>
        <w:rPr>
          <w:sz w:val="28"/>
          <w:szCs w:val="28"/>
        </w:rPr>
      </w:pPr>
      <w:r w:rsidRPr="00240B3F">
        <w:rPr>
          <w:sz w:val="28"/>
          <w:szCs w:val="28"/>
        </w:rPr>
        <w:t xml:space="preserve">How </w:t>
      </w:r>
      <w:r w:rsidR="00ED6F89">
        <w:rPr>
          <w:sz w:val="28"/>
          <w:szCs w:val="28"/>
        </w:rPr>
        <w:t xml:space="preserve">to </w:t>
      </w:r>
      <w:r w:rsidRPr="00240B3F">
        <w:rPr>
          <w:sz w:val="28"/>
          <w:szCs w:val="28"/>
        </w:rPr>
        <w:t>Access ‘Members Only’ content</w:t>
      </w:r>
    </w:p>
    <w:p w14:paraId="154EFC9D" w14:textId="75F532B7" w:rsidR="00240B3F" w:rsidRDefault="00240B3F">
      <w:r>
        <w:t>Some articles are accessible to the public, but most content is restricted, so only members have access.</w:t>
      </w:r>
    </w:p>
    <w:p w14:paraId="5AA78599" w14:textId="6F6C2D5D" w:rsidR="00240B3F" w:rsidRDefault="00240B3F">
      <w:r>
        <w:t>The content is categorised to help filter your search. Click on Awards, News or the relevant category to see the latest posts.</w:t>
      </w:r>
    </w:p>
    <w:p w14:paraId="2415453E" w14:textId="41357C70" w:rsidR="00E71A9E" w:rsidRDefault="00FC2BBA">
      <w:r>
        <w:t>F</w:t>
      </w:r>
      <w:r w:rsidR="00E71A9E">
        <w:t xml:space="preserve">orums and </w:t>
      </w:r>
      <w:r>
        <w:t>G</w:t>
      </w:r>
      <w:r w:rsidR="00E71A9E">
        <w:t>roups</w:t>
      </w:r>
      <w:r>
        <w:t xml:space="preserve"> can only be accessed by members</w:t>
      </w:r>
    </w:p>
    <w:p w14:paraId="6F6BEE1D" w14:textId="37015D0B" w:rsidR="00240B3F" w:rsidRDefault="00ED6F89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F5A29F" wp14:editId="24E04F2D">
                <wp:simplePos x="0" y="0"/>
                <wp:positionH relativeFrom="column">
                  <wp:posOffset>2787650</wp:posOffset>
                </wp:positionH>
                <wp:positionV relativeFrom="paragraph">
                  <wp:posOffset>388620</wp:posOffset>
                </wp:positionV>
                <wp:extent cx="742950" cy="368300"/>
                <wp:effectExtent l="0" t="0" r="19050" b="1270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0" cy="3683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397629" id="Oval 10" o:spid="_x0000_s1026" style="position:absolute;margin-left:219.5pt;margin-top:30.6pt;width:58.5pt;height:29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" filled="f" strokecolor="#ed7d31 [3205]" strokeweight="1pt">
                <v:stroke joinstyle="miter"/>
              </v:oval>
            </w:pict>
          </mc:Fallback>
        </mc:AlternateContent>
      </w:r>
      <w:r w:rsidR="00240B3F">
        <w:t>Details of upcoming events and recently listed member vacancies are</w:t>
      </w:r>
      <w:r>
        <w:t xml:space="preserve"> accessed through the main menu.</w:t>
      </w:r>
    </w:p>
    <w:p w14:paraId="0A36E9D0" w14:textId="0721CEA6" w:rsidR="00240B3F" w:rsidRDefault="00240B3F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8D4387" wp14:editId="53A80247">
                <wp:simplePos x="0" y="0"/>
                <wp:positionH relativeFrom="column">
                  <wp:posOffset>3041650</wp:posOffset>
                </wp:positionH>
                <wp:positionV relativeFrom="paragraph">
                  <wp:posOffset>580390</wp:posOffset>
                </wp:positionV>
                <wp:extent cx="1060450" cy="1536700"/>
                <wp:effectExtent l="0" t="0" r="25400" b="2540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0450" cy="15367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745E8E5" id="Oval 9" o:spid="_x0000_s1026" style="position:absolute;margin-left:239.5pt;margin-top:45.7pt;width:83.5pt;height:121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" filled="f" strokecolor="#ed7d31 [3205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2DA6F92" wp14:editId="202870F9">
            <wp:extent cx="4273550" cy="1971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324" t="10045" r="2282" b="12547"/>
                    <a:stretch/>
                  </pic:blipFill>
                  <pic:spPr bwMode="auto">
                    <a:xfrm>
                      <a:off x="0" y="0"/>
                      <a:ext cx="4288875" cy="1978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86A013" w14:textId="5E59450F" w:rsidR="00240B3F" w:rsidRDefault="00240B3F"/>
    <w:p w14:paraId="21BB4C4F" w14:textId="296B2FD8" w:rsidR="00FC2BBA" w:rsidRDefault="00FC2BBA"/>
    <w:p w14:paraId="10172D57" w14:textId="49357053" w:rsidR="00FC2BBA" w:rsidRPr="00FC2BBA" w:rsidRDefault="00FC2BBA">
      <w:pPr>
        <w:rPr>
          <w:sz w:val="28"/>
          <w:szCs w:val="28"/>
        </w:rPr>
      </w:pPr>
      <w:r w:rsidRPr="00FC2BBA">
        <w:rPr>
          <w:sz w:val="28"/>
          <w:szCs w:val="28"/>
        </w:rPr>
        <w:t>Sharing Information</w:t>
      </w:r>
    </w:p>
    <w:p w14:paraId="0C16B35F" w14:textId="53297D44" w:rsidR="00FC2BBA" w:rsidRDefault="00FC2BBA">
      <w:r>
        <w:t>Our site is compliant with GDPR. Even members cannot access information about other organisations and individuals without their consent.</w:t>
      </w:r>
    </w:p>
    <w:sectPr w:rsidR="00FC2BBA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38C4F7" w14:textId="77777777" w:rsidR="00803E69" w:rsidRDefault="00803E69" w:rsidP="00240B3F">
      <w:pPr>
        <w:spacing w:after="0" w:line="240" w:lineRule="auto"/>
      </w:pPr>
      <w:r>
        <w:separator/>
      </w:r>
    </w:p>
  </w:endnote>
  <w:endnote w:type="continuationSeparator" w:id="0">
    <w:p w14:paraId="02CBEC51" w14:textId="77777777" w:rsidR="00803E69" w:rsidRDefault="00803E69" w:rsidP="00240B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D2530B" w14:textId="77777777" w:rsidR="00803E69" w:rsidRDefault="00803E69" w:rsidP="00240B3F">
      <w:pPr>
        <w:spacing w:after="0" w:line="240" w:lineRule="auto"/>
      </w:pPr>
      <w:r>
        <w:separator/>
      </w:r>
    </w:p>
  </w:footnote>
  <w:footnote w:type="continuationSeparator" w:id="0">
    <w:p w14:paraId="59764B47" w14:textId="77777777" w:rsidR="00803E69" w:rsidRDefault="00803E69" w:rsidP="00240B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4AD498" w14:textId="57281FC7" w:rsidR="00240B3F" w:rsidRDefault="00240B3F" w:rsidP="00240B3F">
    <w:pPr>
      <w:pStyle w:val="Header"/>
      <w:jc w:val="right"/>
    </w:pPr>
    <w:r>
      <w:rPr>
        <w:noProof/>
      </w:rPr>
      <w:drawing>
        <wp:inline distT="0" distB="0" distL="0" distR="0" wp14:anchorId="72B310A7" wp14:editId="5A92D8AB">
          <wp:extent cx="1519450" cy="390580"/>
          <wp:effectExtent l="0" t="0" r="508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9450" cy="3905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A42BC8" w14:textId="77777777" w:rsidR="00240B3F" w:rsidRDefault="00240B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DMzNDYzNTG1MDFX0lEKTi0uzszPAykwqgUAWm2slCwAAAA="/>
  </w:docVars>
  <w:rsids>
    <w:rsidRoot w:val="00A01A89"/>
    <w:rsid w:val="00240B3F"/>
    <w:rsid w:val="002A5CEE"/>
    <w:rsid w:val="00803E69"/>
    <w:rsid w:val="008E4EEB"/>
    <w:rsid w:val="00A01A89"/>
    <w:rsid w:val="00C95CE8"/>
    <w:rsid w:val="00E71A9E"/>
    <w:rsid w:val="00ED6F89"/>
    <w:rsid w:val="00FC2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F14FD"/>
  <w15:chartTrackingRefBased/>
  <w15:docId w15:val="{32E9C7A0-B112-41F3-88F9-598E94455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B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B3F"/>
  </w:style>
  <w:style w:type="paragraph" w:styleId="Footer">
    <w:name w:val="footer"/>
    <w:basedOn w:val="Normal"/>
    <w:link w:val="FooterChar"/>
    <w:uiPriority w:val="99"/>
    <w:unhideWhenUsed/>
    <w:rsid w:val="00240B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B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Framework Digital</dc:creator>
  <cp:keywords/>
  <dc:description/>
  <cp:lastModifiedBy>Office Framework Digital</cp:lastModifiedBy>
  <cp:revision>3</cp:revision>
  <dcterms:created xsi:type="dcterms:W3CDTF">2020-10-19T13:10:00Z</dcterms:created>
  <dcterms:modified xsi:type="dcterms:W3CDTF">2020-10-19T14:34:00Z</dcterms:modified>
</cp:coreProperties>
</file>